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27D95" w14:textId="110BE11F" w:rsidR="00D94536" w:rsidRDefault="003E5186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FC829F9" wp14:editId="411403F8">
                <wp:simplePos x="0" y="0"/>
                <wp:positionH relativeFrom="page">
                  <wp:posOffset>402590</wp:posOffset>
                </wp:positionH>
                <wp:positionV relativeFrom="paragraph">
                  <wp:posOffset>1807371</wp:posOffset>
                </wp:positionV>
                <wp:extent cx="6912591" cy="7322024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2591" cy="73220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C46C45" w14:textId="77777777" w:rsidR="003E5186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DB3CB42" w14:textId="442A294D" w:rsidR="005A51FC" w:rsidRPr="008E3E77" w:rsidRDefault="005A51FC" w:rsidP="00876DD3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  <w:t xml:space="preserve">Organization: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74665B"/>
                                <w:sz w:val="28"/>
                                <w:szCs w:val="28"/>
                              </w:rPr>
                              <w:t>Utah’s Hogle Zoo (AZA Member)</w:t>
                            </w:r>
                          </w:p>
                          <w:p w14:paraId="05837B3E" w14:textId="77777777" w:rsidR="005A51FC" w:rsidRPr="008E3E77" w:rsidRDefault="005A51FC" w:rsidP="00876DD3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  <w:t xml:space="preserve">Internship: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74665B"/>
                                <w:sz w:val="28"/>
                                <w:szCs w:val="28"/>
                              </w:rPr>
                              <w:t>Elephant Encounter Internship</w:t>
                            </w:r>
                          </w:p>
                          <w:p w14:paraId="15739309" w14:textId="77777777" w:rsidR="00876DD3" w:rsidRPr="008E3E77" w:rsidRDefault="00876DD3" w:rsidP="00876DD3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  <w:t xml:space="preserve">Location: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74665B"/>
                                <w:sz w:val="28"/>
                                <w:szCs w:val="28"/>
                              </w:rPr>
                              <w:t>Salt Lake City, Utah, United States</w:t>
                            </w:r>
                          </w:p>
                          <w:p w14:paraId="201B9FD0" w14:textId="77777777" w:rsidR="005A51FC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DDC7027" w14:textId="77777777" w:rsidR="00876DD3" w:rsidRDefault="00876DD3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574CCA1" w14:textId="65D97BBF" w:rsidR="005A51FC" w:rsidRPr="008E3E77" w:rsidRDefault="005A51FC" w:rsidP="008E3E77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POSITION SUMMARY:</w:t>
                            </w:r>
                          </w:p>
                          <w:p w14:paraId="686878E9" w14:textId="77777777" w:rsidR="005A51FC" w:rsidRPr="001C3FE4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This internship is geared towards college students and recent graduates who are interested in playing a direct role in caring for African Elephants, Whit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e Rhinos, and Bald Eagles</w:t>
                            </w: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. </w:t>
                            </w:r>
                          </w:p>
                          <w:p w14:paraId="0AF37AC2" w14:textId="77777777" w:rsidR="005A51FC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All candidates should be organized, self- motivated, dependable, positive, have excellent people skills, and show an interest in pursuing a career in animal care management. This internship is an in-depth program requiring a 40-hour per week commitment for 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 weeks. Interns must be flexible with their schedule and have the ability to work weekdays, weekends, and holidays. It is an unpaid position; housing, travel expenses and transportation are the responsibilities of the candidate. Interns will need to complete a final project and keep a weekly journal as part of their internship.</w:t>
                            </w:r>
                          </w:p>
                          <w:p w14:paraId="7CDB1892" w14:textId="77777777" w:rsidR="005A51FC" w:rsidRPr="001C3FE4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C4AA24E" w14:textId="37F624CA" w:rsidR="005A51FC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REPORTS TO: </w:t>
                            </w:r>
                            <w:r w:rsidR="008E3E77" w:rsidRPr="008E3E77">
                              <w:rPr>
                                <w:rFonts w:ascii="Times New Roman" w:hAnsi="Times New Roman" w:cs="Times New Roman"/>
                              </w:rPr>
                              <w:t>Animal Care Supervisor of</w:t>
                            </w:r>
                            <w:r w:rsidR="008E3E77" w:rsidRPr="008E3E77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Elephant Encounter </w:t>
                            </w:r>
                          </w:p>
                          <w:p w14:paraId="78EE37A4" w14:textId="77777777" w:rsidR="008E3E77" w:rsidRPr="001C3FE4" w:rsidRDefault="008E3E77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DD2D211" w14:textId="26C5484D" w:rsidR="005A51FC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DATES: </w:t>
                            </w:r>
                            <w:r w:rsidRPr="00246B64">
                              <w:rPr>
                                <w:rFonts w:ascii="Times New Roman" w:eastAsia="Times New Roman" w:hAnsi="Times New Roman" w:cs="Times New Roman"/>
                              </w:rPr>
                              <w:t>Summer May 2</w:t>
                            </w:r>
                            <w:r w:rsidR="006800F5">
                              <w:rPr>
                                <w:rFonts w:ascii="Times New Roman" w:eastAsia="Times New Roman" w:hAnsi="Times New Roman" w:cs="Times New Roman"/>
                              </w:rPr>
                              <w:t>3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- Aug</w:t>
                            </w:r>
                            <w:r w:rsidR="006800F5">
                              <w:rPr>
                                <w:rFonts w:ascii="Times New Roman" w:eastAsia="Times New Roman" w:hAnsi="Times New Roman" w:cs="Times New Roman"/>
                              </w:rPr>
                              <w:t>ust 15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>,</w:t>
                            </w:r>
                            <w:r w:rsidRPr="00246B64"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</w:t>
                            </w:r>
                            <w:r w:rsidR="006800F5">
                              <w:rPr>
                                <w:rFonts w:ascii="Times New Roman" w:eastAsia="Times New Roman" w:hAnsi="Times New Roman" w:cs="Times New Roman"/>
                              </w:rPr>
                              <w:t>2022</w:t>
                            </w: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 (start and end date may be flexible based on school schedule)</w:t>
                            </w:r>
                          </w:p>
                          <w:p w14:paraId="5641818C" w14:textId="77777777" w:rsidR="005A51FC" w:rsidRPr="001C3FE4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BD17BF0" w14:textId="77777777" w:rsidR="005A51FC" w:rsidRPr="008E3E77" w:rsidRDefault="005A51FC" w:rsidP="008E3E77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POSITION DESCRIPTION:</w:t>
                            </w:r>
                          </w:p>
                          <w:p w14:paraId="5E8C9501" w14:textId="77777777" w:rsidR="005A51FC" w:rsidRPr="001C3FE4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Interns will assist in the care of our 2 African Elephants, 2 White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Rhinos, and 2 Bald Eagles</w:t>
                            </w: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. From barn and exhibit maintenance to enrichment and observation of training sessions this position will give real world experience in the field of zoo animal keeping. **No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direct </w:t>
                            </w: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elephant contact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will be permitted</w:t>
                            </w: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**</w:t>
                            </w:r>
                          </w:p>
                          <w:p w14:paraId="523D3A14" w14:textId="77777777" w:rsidR="005A51FC" w:rsidRPr="001C3FE4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This internship is designed to provide instruction in the following areas: </w:t>
                            </w:r>
                          </w:p>
                          <w:p w14:paraId="11E9EEA1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Animal husbandry</w:t>
                            </w:r>
                          </w:p>
                          <w:p w14:paraId="56745667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Nutrition and diets</w:t>
                            </w:r>
                          </w:p>
                          <w:p w14:paraId="482384EF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Record keeping</w:t>
                            </w:r>
                          </w:p>
                          <w:p w14:paraId="15AFA4A9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Public education </w:t>
                            </w:r>
                          </w:p>
                          <w:p w14:paraId="0E4CA716" w14:textId="77777777" w:rsidR="005A51FC" w:rsidRPr="001C3FE4" w:rsidRDefault="005A51FC" w:rsidP="005A51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Intern duties may include the following under keeper supervision (may vary based on skill level and departmental needs)</w:t>
                            </w:r>
                          </w:p>
                          <w:p w14:paraId="2DB2B99B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Diet preparation and feeding</w:t>
                            </w:r>
                          </w:p>
                          <w:p w14:paraId="3C873524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Proper nutrition and care for the animals in the collection </w:t>
                            </w:r>
                          </w:p>
                          <w:p w14:paraId="2A0E8B02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Maintaining of animal exhibits and holding areas according to USDA and AZA regulations </w:t>
                            </w:r>
                          </w:p>
                          <w:p w14:paraId="0AF798E8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Observing and recording animal conditions, behaviors and responses</w:t>
                            </w:r>
                          </w:p>
                          <w:p w14:paraId="57B1B334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>Animal enrichment</w:t>
                            </w:r>
                          </w:p>
                          <w:p w14:paraId="5734B133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Observation of training sessions </w:t>
                            </w:r>
                          </w:p>
                          <w:p w14:paraId="1B7ECD2B" w14:textId="77777777" w:rsidR="005A51FC" w:rsidRPr="001C3FE4" w:rsidRDefault="005A51FC" w:rsidP="005A51F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20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C3FE4">
                              <w:rPr>
                                <w:rFonts w:ascii="Times New Roman" w:hAnsi="Times New Roman" w:cs="Times New Roman"/>
                              </w:rPr>
                              <w:t xml:space="preserve">Positive and educational interactions with zoo guests </w:t>
                            </w:r>
                          </w:p>
                          <w:p w14:paraId="5FA04EDC" w14:textId="77777777" w:rsidR="003E5186" w:rsidRPr="00246B64" w:rsidRDefault="003E5186" w:rsidP="003E5186">
                            <w:pPr>
                              <w:pStyle w:val="ListParagraph"/>
                              <w:ind w:left="10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3FE4523" w14:textId="77777777" w:rsidR="003E5186" w:rsidRDefault="003E5186" w:rsidP="003E51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829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7pt;margin-top:142.3pt;width:544.3pt;height:576.55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" fillcolor="white [3201]" stroked="f" strokeweight=".5pt">
                <v:textbox>
                  <w:txbxContent>
                    <w:p w14:paraId="6BC46C45" w14:textId="77777777" w:rsidR="003E5186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DB3CB42" w14:textId="442A294D" w:rsidR="005A51FC" w:rsidRPr="008E3E77" w:rsidRDefault="005A51FC" w:rsidP="00876DD3">
                      <w:pPr>
                        <w:rPr>
                          <w:rFonts w:ascii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  <w:t xml:space="preserve">Organization: </w:t>
                      </w:r>
                      <w:r w:rsidRPr="008E3E77">
                        <w:rPr>
                          <w:rFonts w:ascii="Times New Roman" w:hAnsi="Times New Roman" w:cs="Times New Roman"/>
                          <w:color w:val="74665B"/>
                          <w:sz w:val="28"/>
                          <w:szCs w:val="28"/>
                        </w:rPr>
                        <w:t>Utah’s Hogle Zoo (AZA Member)</w:t>
                      </w:r>
                    </w:p>
                    <w:p w14:paraId="05837B3E" w14:textId="77777777" w:rsidR="005A51FC" w:rsidRPr="008E3E77" w:rsidRDefault="005A51FC" w:rsidP="00876DD3">
                      <w:pPr>
                        <w:rPr>
                          <w:rFonts w:ascii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  <w:t xml:space="preserve">Internship: </w:t>
                      </w:r>
                      <w:r w:rsidRPr="008E3E77">
                        <w:rPr>
                          <w:rFonts w:ascii="Times New Roman" w:hAnsi="Times New Roman" w:cs="Times New Roman"/>
                          <w:color w:val="74665B"/>
                          <w:sz w:val="28"/>
                          <w:szCs w:val="28"/>
                        </w:rPr>
                        <w:t>Elephant Encounter Internship</w:t>
                      </w:r>
                    </w:p>
                    <w:p w14:paraId="15739309" w14:textId="77777777" w:rsidR="00876DD3" w:rsidRPr="008E3E77" w:rsidRDefault="00876DD3" w:rsidP="00876DD3">
                      <w:pPr>
                        <w:rPr>
                          <w:rFonts w:ascii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  <w:t xml:space="preserve">Location: </w:t>
                      </w:r>
                      <w:r w:rsidRPr="008E3E77">
                        <w:rPr>
                          <w:rFonts w:ascii="Times New Roman" w:hAnsi="Times New Roman" w:cs="Times New Roman"/>
                          <w:color w:val="74665B"/>
                          <w:sz w:val="28"/>
                          <w:szCs w:val="28"/>
                        </w:rPr>
                        <w:t>Salt Lake City, Utah, United States</w:t>
                      </w:r>
                    </w:p>
                    <w:p w14:paraId="201B9FD0" w14:textId="77777777" w:rsidR="005A51FC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DDC7027" w14:textId="77777777" w:rsidR="00876DD3" w:rsidRDefault="00876DD3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574CCA1" w14:textId="65D97BBF" w:rsidR="005A51FC" w:rsidRPr="008E3E77" w:rsidRDefault="005A51FC" w:rsidP="008E3E77">
                      <w:pPr>
                        <w:spacing w:line="360" w:lineRule="auto"/>
                        <w:rPr>
                          <w:rFonts w:ascii="Times New Roman" w:hAnsi="Times New Roman" w:cs="Times New Roman"/>
                          <w:color w:val="74665B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POSITION SUMMARY:</w:t>
                      </w:r>
                    </w:p>
                    <w:p w14:paraId="686878E9" w14:textId="77777777" w:rsidR="005A51FC" w:rsidRPr="001C3FE4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This internship is geared towards college students and recent graduates who are interested in playing a direct role in caring for African Elephants, Whit</w:t>
                      </w:r>
                      <w:r>
                        <w:rPr>
                          <w:rFonts w:ascii="Times New Roman" w:hAnsi="Times New Roman" w:cs="Times New Roman"/>
                        </w:rPr>
                        <w:t>e Rhinos, and Bald Eagles</w:t>
                      </w: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. </w:t>
                      </w:r>
                    </w:p>
                    <w:p w14:paraId="0AF37AC2" w14:textId="77777777" w:rsidR="005A51FC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All candidates should be organized, self- motivated, dependable, positive, have excellent people skills, and show an interest in pursuing a career in animal care management. This internship is an in-depth program requiring a 40-hour per week commitment for 1</w:t>
                      </w:r>
                      <w:r>
                        <w:rPr>
                          <w:rFonts w:ascii="Times New Roman" w:hAnsi="Times New Roman" w:cs="Times New Roman"/>
                        </w:rPr>
                        <w:t>2</w:t>
                      </w: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 weeks. Interns must be flexible with their schedule and have the ability to work weekdays, weekends, and holidays. It is an unpaid position; housing, travel expenses and transportation are the responsibilities of the candidate. Interns will need to complete a final project and keep a weekly journal as part of their internship.</w:t>
                      </w:r>
                    </w:p>
                    <w:p w14:paraId="7CDB1892" w14:textId="77777777" w:rsidR="005A51FC" w:rsidRPr="001C3FE4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C4AA24E" w14:textId="37F624CA" w:rsidR="005A51FC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REPORTS TO: </w:t>
                      </w:r>
                      <w:r w:rsidR="008E3E77" w:rsidRPr="008E3E77">
                        <w:rPr>
                          <w:rFonts w:ascii="Times New Roman" w:hAnsi="Times New Roman" w:cs="Times New Roman"/>
                        </w:rPr>
                        <w:t>Animal Care Supervisor of</w:t>
                      </w:r>
                      <w:r w:rsidR="008E3E77" w:rsidRPr="008E3E77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Elephant Encounter </w:t>
                      </w:r>
                    </w:p>
                    <w:p w14:paraId="78EE37A4" w14:textId="77777777" w:rsidR="008E3E77" w:rsidRPr="001C3FE4" w:rsidRDefault="008E3E77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DD2D211" w14:textId="26C5484D" w:rsidR="005A51FC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DATES: </w:t>
                      </w:r>
                      <w:r w:rsidRPr="00246B64">
                        <w:rPr>
                          <w:rFonts w:ascii="Times New Roman" w:eastAsia="Times New Roman" w:hAnsi="Times New Roman" w:cs="Times New Roman"/>
                        </w:rPr>
                        <w:t>Summer May 2</w:t>
                      </w:r>
                      <w:r w:rsidR="006800F5">
                        <w:rPr>
                          <w:rFonts w:ascii="Times New Roman" w:eastAsia="Times New Roman" w:hAnsi="Times New Roman" w:cs="Times New Roman"/>
                        </w:rPr>
                        <w:t>3</w:t>
                      </w:r>
                      <w:r>
                        <w:rPr>
                          <w:rFonts w:ascii="Times New Roman" w:eastAsia="Times New Roman" w:hAnsi="Times New Roman" w:cs="Times New Roman"/>
                        </w:rPr>
                        <w:t>- Aug</w:t>
                      </w:r>
                      <w:r w:rsidR="006800F5">
                        <w:rPr>
                          <w:rFonts w:ascii="Times New Roman" w:eastAsia="Times New Roman" w:hAnsi="Times New Roman" w:cs="Times New Roman"/>
                        </w:rPr>
                        <w:t>ust 15</w:t>
                      </w:r>
                      <w:r>
                        <w:rPr>
                          <w:rFonts w:ascii="Times New Roman" w:eastAsia="Times New Roman" w:hAnsi="Times New Roman" w:cs="Times New Roman"/>
                        </w:rPr>
                        <w:t>,</w:t>
                      </w:r>
                      <w:r w:rsidRPr="00246B64">
                        <w:rPr>
                          <w:rFonts w:ascii="Times New Roman" w:eastAsia="Times New Roman" w:hAnsi="Times New Roman" w:cs="Times New Roman"/>
                        </w:rPr>
                        <w:t xml:space="preserve"> </w:t>
                      </w:r>
                      <w:r w:rsidR="006800F5">
                        <w:rPr>
                          <w:rFonts w:ascii="Times New Roman" w:eastAsia="Times New Roman" w:hAnsi="Times New Roman" w:cs="Times New Roman"/>
                        </w:rPr>
                        <w:t>2022</w:t>
                      </w: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 (start and end date may be flexible based on school schedule)</w:t>
                      </w:r>
                    </w:p>
                    <w:p w14:paraId="5641818C" w14:textId="77777777" w:rsidR="005A51FC" w:rsidRPr="001C3FE4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BD17BF0" w14:textId="77777777" w:rsidR="005A51FC" w:rsidRPr="008E3E77" w:rsidRDefault="005A51FC" w:rsidP="008E3E77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POSITION DESCRIPTION:</w:t>
                      </w:r>
                    </w:p>
                    <w:p w14:paraId="5E8C9501" w14:textId="77777777" w:rsidR="005A51FC" w:rsidRPr="001C3FE4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Interns will assist in the care of our 2 African Elephants, 2 White </w:t>
                      </w:r>
                      <w:r>
                        <w:rPr>
                          <w:rFonts w:ascii="Times New Roman" w:hAnsi="Times New Roman" w:cs="Times New Roman"/>
                        </w:rPr>
                        <w:t>Rhinos, and 2 Bald Eagles</w:t>
                      </w: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. From barn and exhibit maintenance to enrichment and observation of training sessions this position will give real world experience in the field of zoo animal keeping. **No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direct </w:t>
                      </w:r>
                      <w:r w:rsidRPr="001C3FE4">
                        <w:rPr>
                          <w:rFonts w:ascii="Times New Roman" w:hAnsi="Times New Roman" w:cs="Times New Roman"/>
                        </w:rPr>
                        <w:t>elephant contact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will be permitted</w:t>
                      </w:r>
                      <w:r w:rsidRPr="001C3FE4">
                        <w:rPr>
                          <w:rFonts w:ascii="Times New Roman" w:hAnsi="Times New Roman" w:cs="Times New Roman"/>
                        </w:rPr>
                        <w:t>**</w:t>
                      </w:r>
                    </w:p>
                    <w:p w14:paraId="523D3A14" w14:textId="77777777" w:rsidR="005A51FC" w:rsidRPr="001C3FE4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This internship is designed to provide instruction in the following areas: </w:t>
                      </w:r>
                    </w:p>
                    <w:p w14:paraId="11E9EEA1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Animal husbandry</w:t>
                      </w:r>
                    </w:p>
                    <w:p w14:paraId="56745667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Nutrition and diets</w:t>
                      </w:r>
                    </w:p>
                    <w:p w14:paraId="482384EF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Record keeping</w:t>
                      </w:r>
                    </w:p>
                    <w:p w14:paraId="15AFA4A9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Public education </w:t>
                      </w:r>
                    </w:p>
                    <w:p w14:paraId="0E4CA716" w14:textId="77777777" w:rsidR="005A51FC" w:rsidRPr="001C3FE4" w:rsidRDefault="005A51FC" w:rsidP="005A51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Intern duties may include the following under keeper supervision (may vary based on skill level and departmental needs)</w:t>
                      </w:r>
                    </w:p>
                    <w:p w14:paraId="2DB2B99B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Diet preparation and feeding</w:t>
                      </w:r>
                    </w:p>
                    <w:p w14:paraId="3C873524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Proper nutrition and care for the animals in the collection </w:t>
                      </w:r>
                    </w:p>
                    <w:p w14:paraId="2A0E8B02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Maintaining of animal exhibits and holding areas according to USDA and AZA regulations </w:t>
                      </w:r>
                    </w:p>
                    <w:p w14:paraId="0AF798E8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Observing and recording animal conditions, behaviors and responses</w:t>
                      </w:r>
                    </w:p>
                    <w:p w14:paraId="57B1B334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>Animal enrichment</w:t>
                      </w:r>
                    </w:p>
                    <w:p w14:paraId="5734B133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Observation of training sessions </w:t>
                      </w:r>
                    </w:p>
                    <w:p w14:paraId="1B7ECD2B" w14:textId="77777777" w:rsidR="005A51FC" w:rsidRPr="001C3FE4" w:rsidRDefault="005A51FC" w:rsidP="005A51F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200"/>
                        <w:rPr>
                          <w:rFonts w:ascii="Times New Roman" w:hAnsi="Times New Roman" w:cs="Times New Roman"/>
                        </w:rPr>
                      </w:pPr>
                      <w:r w:rsidRPr="001C3FE4">
                        <w:rPr>
                          <w:rFonts w:ascii="Times New Roman" w:hAnsi="Times New Roman" w:cs="Times New Roman"/>
                        </w:rPr>
                        <w:t xml:space="preserve">Positive and educational interactions with zoo guests </w:t>
                      </w:r>
                    </w:p>
                    <w:p w14:paraId="5FA04EDC" w14:textId="77777777" w:rsidR="003E5186" w:rsidRPr="00246B64" w:rsidRDefault="003E5186" w:rsidP="003E5186">
                      <w:pPr>
                        <w:pStyle w:val="ListParagraph"/>
                        <w:ind w:left="1080"/>
                        <w:rPr>
                          <w:rFonts w:ascii="Times New Roman" w:hAnsi="Times New Roman" w:cs="Times New Roman"/>
                        </w:rPr>
                      </w:pPr>
                    </w:p>
                    <w:p w14:paraId="23FE4523" w14:textId="77777777" w:rsidR="003E5186" w:rsidRDefault="003E5186" w:rsidP="003E5186"/>
                  </w:txbxContent>
                </v:textbox>
                <w10:wrap anchorx="page"/>
              </v:shape>
            </w:pict>
          </mc:Fallback>
        </mc:AlternateContent>
      </w:r>
      <w:r w:rsidR="0011792D">
        <w:rPr>
          <w:noProof/>
        </w:rPr>
        <w:drawing>
          <wp:anchor distT="0" distB="0" distL="114300" distR="114300" simplePos="0" relativeHeight="251654656" behindDoc="0" locked="0" layoutInCell="1" allowOverlap="1" wp14:anchorId="5D994C4A" wp14:editId="27EBFFD6">
            <wp:simplePos x="0" y="0"/>
            <wp:positionH relativeFrom="column">
              <wp:posOffset>1350645</wp:posOffset>
            </wp:positionH>
            <wp:positionV relativeFrom="paragraph">
              <wp:posOffset>281305</wp:posOffset>
            </wp:positionV>
            <wp:extent cx="7769225" cy="9987915"/>
            <wp:effectExtent l="0" t="0" r="3175" b="0"/>
            <wp:wrapThrough wrapText="bothSides">
              <wp:wrapPolygon edited="0">
                <wp:start x="0" y="0"/>
                <wp:lineTo x="0" y="21546"/>
                <wp:lineTo x="21556" y="21546"/>
                <wp:lineTo x="2155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titled:Users:CREATIVEMAC:Documents:Art Dept Files:Graphics:Letterhead:2015Letterhead.pd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9225" cy="998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A99A84" w14:textId="77777777" w:rsidR="003E5186" w:rsidRDefault="003E5186" w:rsidP="002D0A5D"/>
    <w:p w14:paraId="412C53B6" w14:textId="47D3E19C" w:rsidR="00D9737B" w:rsidRDefault="008E3E77" w:rsidP="002D0A5D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2F4CE73" wp14:editId="76A54143">
                <wp:simplePos x="0" y="0"/>
                <wp:positionH relativeFrom="page">
                  <wp:posOffset>402590</wp:posOffset>
                </wp:positionH>
                <wp:positionV relativeFrom="paragraph">
                  <wp:posOffset>489048</wp:posOffset>
                </wp:positionV>
                <wp:extent cx="6911975" cy="8529320"/>
                <wp:effectExtent l="0" t="0" r="3175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1975" cy="8529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CB7E1E0" w14:textId="77777777" w:rsidR="008E3E77" w:rsidRPr="008E3E77" w:rsidRDefault="005A51FC" w:rsidP="008E3E77">
                            <w:pPr>
                              <w:spacing w:line="360" w:lineRule="auto"/>
                              <w:rPr>
                                <w:rFonts w:ascii="Times New Roman" w:eastAsia="Arial,Times New Roman" w:hAnsi="Times New Roman" w:cs="Times New Roman"/>
                                <w:color w:val="74665B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QUALIFICATIONS:</w:t>
                            </w:r>
                            <w:r w:rsidRPr="008E3E77">
                              <w:rPr>
                                <w:rFonts w:ascii="Times New Roman" w:eastAsia="Arial,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</w:p>
                          <w:p w14:paraId="6127E018" w14:textId="15613EEC" w:rsidR="005A51FC" w:rsidRPr="008E3E77" w:rsidRDefault="005A51FC" w:rsidP="005A51FC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E3E77">
                              <w:rPr>
                                <w:rFonts w:ascii="Times New Roman" w:eastAsia="Arial,Times New Roman" w:hAnsi="Times New Roman" w:cs="Times New Roman"/>
                              </w:rPr>
                              <w:t xml:space="preserve">Applicant should have a strong career interest in animal husbandry and informal education in a zoological setting. </w:t>
                            </w:r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 xml:space="preserve">Applicant should currently be enrolled in a college or university and have a minimum of one year of course work in a major field of study to be applied during the internship (biology, zoology, environmental science, or a related field.) or have recently graduated. Previous experience working with animals preferred.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</w:t>
                            </w:r>
                          </w:p>
                          <w:p w14:paraId="51CCD21C" w14:textId="77777777" w:rsidR="005A51FC" w:rsidRPr="008E3E77" w:rsidRDefault="005A51FC" w:rsidP="005A51F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Qualified applicants must be able to work in a team environment with people of all ages. They should be able to lift 50 pounds and work outdoors in the typical Utah climate. Interns need to have a recent TB test and Tetanus shot. The applicant needs to demonstrate maturity, self-motivation, and an ability to follow direction. A basic knowledge and understanding of computer word processing, Excel spreadsheets, and PowerPoint is helpful. The ability to gain and hold a driver’s license is required. First Aid/CPR certified preferred.</w:t>
                            </w:r>
                          </w:p>
                          <w:p w14:paraId="4FCCB99F" w14:textId="77777777" w:rsidR="002C0FE3" w:rsidRPr="008E3E77" w:rsidRDefault="002C0FE3" w:rsidP="005A51FC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39A54A66" w14:textId="77777777" w:rsidR="005A51FC" w:rsidRPr="008E3E77" w:rsidRDefault="005A51FC" w:rsidP="005A51F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WORK SCHEDULE: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40 hours a week for a minimum of 12 weeks (holidays and weekends may be required)</w:t>
                            </w:r>
                          </w:p>
                          <w:p w14:paraId="7BF9FBC6" w14:textId="77777777" w:rsidR="002C0FE3" w:rsidRPr="008E3E77" w:rsidRDefault="002C0FE3" w:rsidP="005A51FC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523F6CF" w14:textId="77777777" w:rsidR="005A51FC" w:rsidRPr="008E3E77" w:rsidRDefault="005A51FC" w:rsidP="005A51F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COMPENSATION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  <w:t xml:space="preserve">: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The Elephant Encounter internship is unpaid. Professional development opportunities will be available. Possible college credit is available for those able to receive it through their college/university. No housing provided.</w:t>
                            </w:r>
                          </w:p>
                          <w:p w14:paraId="18BB98D6" w14:textId="77777777" w:rsidR="003E5186" w:rsidRPr="008E3E77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FE2F7BF" w14:textId="38428E10" w:rsidR="003E5186" w:rsidRPr="008E3E77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TO APPLY: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 xml:space="preserve">Applications are due by </w:t>
                            </w:r>
                            <w:r w:rsidR="006800F5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 xml:space="preserve">February </w:t>
                            </w:r>
                            <w:r w:rsidR="00CB3CA8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>14</w:t>
                            </w:r>
                            <w:bookmarkStart w:id="0" w:name="_GoBack"/>
                            <w:bookmarkEnd w:id="0"/>
                            <w:r w:rsidR="006800F5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 xml:space="preserve"> 2022</w:t>
                            </w:r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 xml:space="preserve">. </w:t>
                            </w:r>
                          </w:p>
                          <w:p w14:paraId="3FD7EED6" w14:textId="77777777" w:rsidR="003E5186" w:rsidRPr="008E3E77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9F2713D" w14:textId="77777777" w:rsidR="003E5186" w:rsidRPr="008E3E77" w:rsidRDefault="003E5186" w:rsidP="003E5186">
                            <w:pPr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</w:rPr>
                              <w:t xml:space="preserve">Please visit </w:t>
                            </w:r>
                            <w:hyperlink r:id="rId7" w:history="1">
                              <w:r w:rsidRPr="008E3E77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</w:rPr>
                                <w:t>https://www.hoglezoo.org/jobs_volunteers/internships/</w:t>
                              </w:r>
                            </w:hyperlink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 xml:space="preserve"> 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</w:rPr>
                              <w:t xml:space="preserve"> to fill out an application.  In addition to completing the application send a resume, cover letter, and informal transcript to </w:t>
                            </w:r>
                            <w:hyperlink r:id="rId8" w:tgtFrame="_blank" w:history="1">
                              <w:r w:rsidRPr="008E3E77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</w:rPr>
                                <w:t>volunteeroffice@hoglezoo.org</w:t>
                              </w:r>
                            </w:hyperlink>
                            <w:r w:rsidRPr="008E3E77"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  <w:t xml:space="preserve">  .  </w:t>
                            </w:r>
                          </w:p>
                          <w:p w14:paraId="25D59F03" w14:textId="77777777" w:rsidR="003E5186" w:rsidRPr="008E3E77" w:rsidRDefault="003E5186" w:rsidP="003E5186">
                            <w:pPr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</w:pPr>
                          </w:p>
                          <w:p w14:paraId="71474874" w14:textId="44EF27C6" w:rsidR="003E5186" w:rsidRPr="008E3E77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>Applicants will be contacted for interviews at the end of February, please do not expect to hear from us before then.</w:t>
                            </w:r>
                          </w:p>
                          <w:p w14:paraId="0F4205E4" w14:textId="77777777" w:rsidR="003E5186" w:rsidRPr="008E3E77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</w:p>
                          <w:p w14:paraId="56B383E6" w14:textId="77777777" w:rsidR="003E5186" w:rsidRPr="008E3E77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 xml:space="preserve">Please e-mail </w:t>
                            </w:r>
                            <w:hyperlink r:id="rId9" w:history="1">
                              <w:r w:rsidRPr="008E3E77">
                                <w:rPr>
                                  <w:rStyle w:val="Hyperlink"/>
                                  <w:rFonts w:ascii="Times New Roman" w:eastAsia="Arial" w:hAnsi="Times New Roman" w:cs="Times New Roman"/>
                                </w:rPr>
                                <w:t>volunteeroffice@hoglezoo.org</w:t>
                              </w:r>
                            </w:hyperlink>
                            <w:r w:rsidRPr="008E3E77">
                              <w:rPr>
                                <w:rFonts w:ascii="Times New Roman" w:eastAsia="Arial" w:hAnsi="Times New Roman" w:cs="Times New Roman"/>
                              </w:rPr>
                              <w:t xml:space="preserve"> with any questions.</w:t>
                            </w:r>
                          </w:p>
                          <w:p w14:paraId="17556EA2" w14:textId="77777777" w:rsidR="003E5186" w:rsidRPr="008E3E77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4BD5364" w14:textId="77777777" w:rsidR="00016410" w:rsidRPr="008E3E77" w:rsidRDefault="00016410" w:rsidP="003E5186">
                            <w:pPr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</w:pPr>
                          </w:p>
                          <w:p w14:paraId="6A30BC9C" w14:textId="780862A5" w:rsidR="003E5186" w:rsidRPr="008E3E77" w:rsidRDefault="003E5186" w:rsidP="003E5186">
                            <w:pPr>
                              <w:spacing w:after="200" w:line="276" w:lineRule="auto"/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</w:pP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Utah’s Hogle Zoo is committed to providing a diverse and inclusive </w:t>
                            </w:r>
                            <w:r w:rsidR="00016410"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internship</w:t>
                            </w:r>
                            <w:r w:rsidRPr="008E3E77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 program representative of a variety of backgrounds, age groups, perspectives, experiences, abilities, and strengths.</w:t>
                            </w:r>
                          </w:p>
                          <w:p w14:paraId="3A3A508B" w14:textId="77777777" w:rsidR="003E5186" w:rsidRPr="008E3E77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4CE7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31.7pt;margin-top:38.5pt;width:544.25pt;height:671.6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" fillcolor="window" stroked="f" strokeweight=".5pt">
                <v:textbox>
                  <w:txbxContent>
                    <w:p w14:paraId="5CB7E1E0" w14:textId="77777777" w:rsidR="008E3E77" w:rsidRPr="008E3E77" w:rsidRDefault="005A51FC" w:rsidP="008E3E77">
                      <w:pPr>
                        <w:spacing w:line="360" w:lineRule="auto"/>
                        <w:rPr>
                          <w:rFonts w:ascii="Times New Roman" w:eastAsia="Arial,Times New Roman" w:hAnsi="Times New Roman" w:cs="Times New Roman"/>
                          <w:color w:val="74665B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QUALIFICATIONS:</w:t>
                      </w:r>
                      <w:r w:rsidRPr="008E3E77">
                        <w:rPr>
                          <w:rFonts w:ascii="Times New Roman" w:eastAsia="Arial,Times New Roman" w:hAnsi="Times New Roman" w:cs="Times New Roman"/>
                          <w:color w:val="74665B"/>
                        </w:rPr>
                        <w:t xml:space="preserve"> </w:t>
                      </w:r>
                    </w:p>
                    <w:p w14:paraId="6127E018" w14:textId="15613EEC" w:rsidR="005A51FC" w:rsidRPr="008E3E77" w:rsidRDefault="005A51FC" w:rsidP="005A51FC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E3E77">
                        <w:rPr>
                          <w:rFonts w:ascii="Times New Roman" w:eastAsia="Arial,Times New Roman" w:hAnsi="Times New Roman" w:cs="Times New Roman"/>
                        </w:rPr>
                        <w:t xml:space="preserve">Applicant should have a strong career interest in animal husbandry and informal education in a zoological setting. </w:t>
                      </w:r>
                      <w:r w:rsidRPr="008E3E77">
                        <w:rPr>
                          <w:rFonts w:ascii="Times New Roman" w:eastAsia="Arial" w:hAnsi="Times New Roman" w:cs="Times New Roman"/>
                        </w:rPr>
                        <w:t xml:space="preserve">Applicant should currently be enrolled in a college or university and have a minimum of one year of course work in a major field of study to be applied during the internship (biology, zoology, environmental science, or a related field.) or have recently graduated. Previous experience working with animals preferred. </w:t>
                      </w:r>
                      <w:r w:rsidRPr="008E3E77">
                        <w:rPr>
                          <w:rFonts w:ascii="Times New Roman" w:hAnsi="Times New Roman" w:cs="Times New Roman"/>
                          <w:b/>
                        </w:rPr>
                        <w:t xml:space="preserve">  </w:t>
                      </w:r>
                    </w:p>
                    <w:p w14:paraId="51CCD21C" w14:textId="77777777" w:rsidR="005A51FC" w:rsidRPr="008E3E77" w:rsidRDefault="005A51FC" w:rsidP="005A51FC">
                      <w:pPr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color w:val="000000"/>
                        </w:rPr>
                        <w:t>Qualified applicants must be able to work in a team environment with people of all ages. They should be able to lift 50 pounds and work outdoors in the typical Utah climate. Interns need to have a recent TB test and Tetanus shot. The applicant needs to demonstrate maturity, self-motivation, and an ability to follow direction. A basic knowledge and understanding of computer word processing, Excel spreadsheets, and PowerPoint is helpful. The ability to gain and hold a driver’s license is required. First Aid/CPR certified preferred.</w:t>
                      </w:r>
                    </w:p>
                    <w:p w14:paraId="4FCCB99F" w14:textId="77777777" w:rsidR="002C0FE3" w:rsidRPr="008E3E77" w:rsidRDefault="002C0FE3" w:rsidP="005A51FC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39A54A66" w14:textId="77777777" w:rsidR="005A51FC" w:rsidRPr="008E3E77" w:rsidRDefault="005A51FC" w:rsidP="005A51FC">
                      <w:pPr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WORK SCHEDULE: </w:t>
                      </w:r>
                      <w:r w:rsidRPr="008E3E77">
                        <w:rPr>
                          <w:rFonts w:ascii="Times New Roman" w:hAnsi="Times New Roman" w:cs="Times New Roman"/>
                          <w:color w:val="000000"/>
                        </w:rPr>
                        <w:t>40 hours a week for a minimum of 12 weeks (holidays and weekends may be required)</w:t>
                      </w:r>
                    </w:p>
                    <w:p w14:paraId="7BF9FBC6" w14:textId="77777777" w:rsidR="002C0FE3" w:rsidRPr="008E3E77" w:rsidRDefault="002C0FE3" w:rsidP="005A51FC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523F6CF" w14:textId="77777777" w:rsidR="005A51FC" w:rsidRPr="008E3E77" w:rsidRDefault="005A51FC" w:rsidP="005A51FC">
                      <w:pPr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COMPENSATION</w:t>
                      </w:r>
                      <w:r w:rsidRPr="008E3E77">
                        <w:rPr>
                          <w:rFonts w:ascii="Times New Roman" w:hAnsi="Times New Roman" w:cs="Times New Roman"/>
                          <w:color w:val="74665B"/>
                        </w:rPr>
                        <w:t xml:space="preserve">: </w:t>
                      </w:r>
                      <w:r w:rsidRPr="008E3E77">
                        <w:rPr>
                          <w:rFonts w:ascii="Times New Roman" w:hAnsi="Times New Roman" w:cs="Times New Roman"/>
                          <w:color w:val="000000"/>
                        </w:rPr>
                        <w:t>The Elephant Encounter internship is unpaid. Professional development opportunities will be available. Possible college credit is available for those able to receive it through their college/university. No housing provided.</w:t>
                      </w:r>
                    </w:p>
                    <w:p w14:paraId="18BB98D6" w14:textId="77777777" w:rsidR="003E5186" w:rsidRPr="008E3E77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FE2F7BF" w14:textId="38428E10" w:rsidR="003E5186" w:rsidRPr="008E3E77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TO APPLY:</w:t>
                      </w:r>
                      <w:r w:rsidRPr="008E3E77">
                        <w:rPr>
                          <w:rFonts w:ascii="Times New Roman" w:hAnsi="Times New Roman" w:cs="Times New Roman"/>
                          <w:color w:val="74665B"/>
                        </w:rPr>
                        <w:t xml:space="preserve"> </w:t>
                      </w:r>
                      <w:r w:rsidRPr="008E3E77">
                        <w:rPr>
                          <w:rFonts w:ascii="Times New Roman" w:eastAsia="Arial" w:hAnsi="Times New Roman" w:cs="Times New Roman"/>
                        </w:rPr>
                        <w:t xml:space="preserve">Applications are due by </w:t>
                      </w:r>
                      <w:r w:rsidR="006800F5">
                        <w:rPr>
                          <w:rFonts w:ascii="Times New Roman" w:eastAsia="Arial" w:hAnsi="Times New Roman" w:cs="Times New Roman"/>
                          <w:b/>
                        </w:rPr>
                        <w:t xml:space="preserve">February </w:t>
                      </w:r>
                      <w:r w:rsidR="00CB3CA8">
                        <w:rPr>
                          <w:rFonts w:ascii="Times New Roman" w:eastAsia="Arial" w:hAnsi="Times New Roman" w:cs="Times New Roman"/>
                          <w:b/>
                        </w:rPr>
                        <w:t>14</w:t>
                      </w:r>
                      <w:bookmarkStart w:id="1" w:name="_GoBack"/>
                      <w:bookmarkEnd w:id="1"/>
                      <w:r w:rsidR="006800F5">
                        <w:rPr>
                          <w:rFonts w:ascii="Times New Roman" w:eastAsia="Arial" w:hAnsi="Times New Roman" w:cs="Times New Roman"/>
                          <w:b/>
                        </w:rPr>
                        <w:t xml:space="preserve"> 2022</w:t>
                      </w:r>
                      <w:r w:rsidRPr="008E3E77">
                        <w:rPr>
                          <w:rFonts w:ascii="Times New Roman" w:eastAsia="Arial" w:hAnsi="Times New Roman" w:cs="Times New Roman"/>
                        </w:rPr>
                        <w:t xml:space="preserve">. </w:t>
                      </w:r>
                    </w:p>
                    <w:p w14:paraId="3FD7EED6" w14:textId="77777777" w:rsidR="003E5186" w:rsidRPr="008E3E77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9F2713D" w14:textId="77777777" w:rsidR="003E5186" w:rsidRPr="008E3E77" w:rsidRDefault="003E5186" w:rsidP="003E5186">
                      <w:pPr>
                        <w:rPr>
                          <w:rStyle w:val="eop"/>
                          <w:rFonts w:ascii="Times New Roman" w:hAnsi="Times New Roman" w:cs="Times New Roman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</w:rPr>
                        <w:t xml:space="preserve">Please visit </w:t>
                      </w:r>
                      <w:hyperlink r:id="rId10" w:history="1">
                        <w:r w:rsidRPr="008E3E77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</w:rPr>
                          <w:t>https://www.hoglezoo.org/jobs_volunteers/internships/</w:t>
                        </w:r>
                      </w:hyperlink>
                      <w:r w:rsidRPr="008E3E77">
                        <w:rPr>
                          <w:rFonts w:ascii="Times New Roman" w:eastAsia="Arial" w:hAnsi="Times New Roman" w:cs="Times New Roman"/>
                        </w:rPr>
                        <w:t xml:space="preserve"> </w:t>
                      </w:r>
                      <w:r w:rsidRPr="008E3E77">
                        <w:rPr>
                          <w:rFonts w:ascii="Times New Roman" w:hAnsi="Times New Roman" w:cs="Times New Roman"/>
                        </w:rPr>
                        <w:t xml:space="preserve"> to fill out an application.  In addition to completing the application send a resume, cover letter, and informal transcript to </w:t>
                      </w:r>
                      <w:hyperlink r:id="rId11" w:tgtFrame="_blank" w:history="1">
                        <w:r w:rsidRPr="008E3E77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</w:rPr>
                          <w:t>volunteeroffice@hoglezoo.org</w:t>
                        </w:r>
                      </w:hyperlink>
                      <w:r w:rsidRPr="008E3E77">
                        <w:rPr>
                          <w:rStyle w:val="eop"/>
                          <w:rFonts w:ascii="Times New Roman" w:hAnsi="Times New Roman" w:cs="Times New Roman"/>
                        </w:rPr>
                        <w:t xml:space="preserve">  .  </w:t>
                      </w:r>
                    </w:p>
                    <w:p w14:paraId="25D59F03" w14:textId="77777777" w:rsidR="003E5186" w:rsidRPr="008E3E77" w:rsidRDefault="003E5186" w:rsidP="003E5186">
                      <w:pPr>
                        <w:rPr>
                          <w:rStyle w:val="eop"/>
                          <w:rFonts w:ascii="Times New Roman" w:hAnsi="Times New Roman" w:cs="Times New Roman"/>
                        </w:rPr>
                      </w:pPr>
                    </w:p>
                    <w:p w14:paraId="71474874" w14:textId="44EF27C6" w:rsidR="003E5186" w:rsidRPr="008E3E77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8E3E77">
                        <w:rPr>
                          <w:rFonts w:ascii="Times New Roman" w:eastAsia="Arial" w:hAnsi="Times New Roman" w:cs="Times New Roman"/>
                        </w:rPr>
                        <w:t>Applicants will be contacted for interviews at the end of February, please do not expect to hear from us before then.</w:t>
                      </w:r>
                    </w:p>
                    <w:p w14:paraId="0F4205E4" w14:textId="77777777" w:rsidR="003E5186" w:rsidRPr="008E3E77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</w:p>
                    <w:p w14:paraId="56B383E6" w14:textId="77777777" w:rsidR="003E5186" w:rsidRPr="008E3E77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8E3E77">
                        <w:rPr>
                          <w:rFonts w:ascii="Times New Roman" w:eastAsia="Arial" w:hAnsi="Times New Roman" w:cs="Times New Roman"/>
                        </w:rPr>
                        <w:t xml:space="preserve">Please e-mail </w:t>
                      </w:r>
                      <w:hyperlink r:id="rId12" w:history="1">
                        <w:r w:rsidRPr="008E3E77">
                          <w:rPr>
                            <w:rStyle w:val="Hyperlink"/>
                            <w:rFonts w:ascii="Times New Roman" w:eastAsia="Arial" w:hAnsi="Times New Roman" w:cs="Times New Roman"/>
                          </w:rPr>
                          <w:t>volunteeroffice@hoglezoo.org</w:t>
                        </w:r>
                      </w:hyperlink>
                      <w:r w:rsidRPr="008E3E77">
                        <w:rPr>
                          <w:rFonts w:ascii="Times New Roman" w:eastAsia="Arial" w:hAnsi="Times New Roman" w:cs="Times New Roman"/>
                        </w:rPr>
                        <w:t xml:space="preserve"> with any questions.</w:t>
                      </w:r>
                    </w:p>
                    <w:p w14:paraId="17556EA2" w14:textId="77777777" w:rsidR="003E5186" w:rsidRPr="008E3E77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4BD5364" w14:textId="77777777" w:rsidR="00016410" w:rsidRPr="008E3E77" w:rsidRDefault="00016410" w:rsidP="003E5186">
                      <w:pPr>
                        <w:rPr>
                          <w:rFonts w:ascii="Times New Roman" w:hAnsi="Times New Roman" w:cs="Times New Roman"/>
                          <w:color w:val="74665B"/>
                        </w:rPr>
                      </w:pPr>
                    </w:p>
                    <w:p w14:paraId="6A30BC9C" w14:textId="780862A5" w:rsidR="003E5186" w:rsidRPr="008E3E77" w:rsidRDefault="003E5186" w:rsidP="003E5186">
                      <w:pPr>
                        <w:spacing w:after="200" w:line="276" w:lineRule="auto"/>
                        <w:rPr>
                          <w:rFonts w:ascii="Times New Roman" w:hAnsi="Times New Roman" w:cs="Times New Roman"/>
                          <w:color w:val="74665B"/>
                        </w:rPr>
                      </w:pP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Utah’s Hogle Zoo is committed to providing a diverse and inclusive </w:t>
                      </w:r>
                      <w:r w:rsidR="00016410"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internship</w:t>
                      </w:r>
                      <w:r w:rsidRPr="008E3E77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 program representative of a variety of backgrounds, age groups, perspectives, experiences, abilities, and strengths.</w:t>
                      </w:r>
                    </w:p>
                    <w:p w14:paraId="3A3A508B" w14:textId="77777777" w:rsidR="003E5186" w:rsidRPr="008E3E77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0CF08687" wp14:editId="2682E6E1">
            <wp:simplePos x="0" y="0"/>
            <wp:positionH relativeFrom="margin">
              <wp:posOffset>12065</wp:posOffset>
            </wp:positionH>
            <wp:positionV relativeFrom="margin">
              <wp:posOffset>8932008</wp:posOffset>
            </wp:positionV>
            <wp:extent cx="7766685" cy="1237615"/>
            <wp:effectExtent l="0" t="0" r="5715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668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13BC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C008F9A" wp14:editId="30D98699">
                <wp:simplePos x="0" y="0"/>
                <wp:positionH relativeFrom="column">
                  <wp:posOffset>781050</wp:posOffset>
                </wp:positionH>
                <wp:positionV relativeFrom="paragraph">
                  <wp:posOffset>1066800</wp:posOffset>
                </wp:positionV>
                <wp:extent cx="6296025" cy="2787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2787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945B2" w14:textId="13E81DFC" w:rsidR="00013BC9" w:rsidRDefault="00013BC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008F9A" id="_x0000_s1028" type="#_x0000_t202" style="position:absolute;margin-left:61.5pt;margin-top:84pt;width:495.75pt;height:21.9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" filled="f" stroked="f">
                <v:textbox style="mso-fit-shape-to-text:t">
                  <w:txbxContent>
                    <w:p w14:paraId="2D0945B2" w14:textId="13E81DFC" w:rsidR="00013BC9" w:rsidRDefault="00013BC9"/>
                  </w:txbxContent>
                </v:textbox>
              </v:shape>
            </w:pict>
          </mc:Fallback>
        </mc:AlternateContent>
      </w:r>
    </w:p>
    <w:sectPr w:rsidR="00D9737B" w:rsidSect="00E87606">
      <w:pgSz w:w="12240" w:h="15840"/>
      <w:pgMar w:top="0" w:right="180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235BEF"/>
    <w:multiLevelType w:val="hybridMultilevel"/>
    <w:tmpl w:val="53763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00E32"/>
    <w:multiLevelType w:val="hybridMultilevel"/>
    <w:tmpl w:val="9B2EA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EBC4158"/>
    <w:multiLevelType w:val="hybridMultilevel"/>
    <w:tmpl w:val="32A2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27663"/>
    <w:multiLevelType w:val="multilevel"/>
    <w:tmpl w:val="26260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836029"/>
    <w:multiLevelType w:val="hybridMultilevel"/>
    <w:tmpl w:val="68BC7CAC"/>
    <w:lvl w:ilvl="0" w:tplc="DC72C5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922B06"/>
    <w:multiLevelType w:val="hybridMultilevel"/>
    <w:tmpl w:val="628CF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896AAB"/>
    <w:multiLevelType w:val="multilevel"/>
    <w:tmpl w:val="F580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4026F8"/>
    <w:multiLevelType w:val="hybridMultilevel"/>
    <w:tmpl w:val="8240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2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tzA2szAzsjA3MjNU0lEKTi0uzszPAykwrAUAbs5uNywAAAA="/>
  </w:docVars>
  <w:rsids>
    <w:rsidRoot w:val="00E87606"/>
    <w:rsid w:val="00013BC9"/>
    <w:rsid w:val="00016410"/>
    <w:rsid w:val="000F56F4"/>
    <w:rsid w:val="0011792D"/>
    <w:rsid w:val="001A10A0"/>
    <w:rsid w:val="001A713D"/>
    <w:rsid w:val="002742AD"/>
    <w:rsid w:val="002C0FE3"/>
    <w:rsid w:val="002D0A5D"/>
    <w:rsid w:val="003711BB"/>
    <w:rsid w:val="00381B33"/>
    <w:rsid w:val="003D7005"/>
    <w:rsid w:val="003E5186"/>
    <w:rsid w:val="00483ADC"/>
    <w:rsid w:val="004A2877"/>
    <w:rsid w:val="00550776"/>
    <w:rsid w:val="005A51FC"/>
    <w:rsid w:val="006800F5"/>
    <w:rsid w:val="006F7750"/>
    <w:rsid w:val="007914BE"/>
    <w:rsid w:val="00876DD3"/>
    <w:rsid w:val="008B1A54"/>
    <w:rsid w:val="008D063B"/>
    <w:rsid w:val="008E3E77"/>
    <w:rsid w:val="00934C4C"/>
    <w:rsid w:val="00944E3A"/>
    <w:rsid w:val="00970FE8"/>
    <w:rsid w:val="009B32BA"/>
    <w:rsid w:val="00A062A6"/>
    <w:rsid w:val="00A80607"/>
    <w:rsid w:val="00AC4D3F"/>
    <w:rsid w:val="00B86CB1"/>
    <w:rsid w:val="00C71BFE"/>
    <w:rsid w:val="00CB3CA8"/>
    <w:rsid w:val="00CD32C5"/>
    <w:rsid w:val="00D22163"/>
    <w:rsid w:val="00D94536"/>
    <w:rsid w:val="00D9737B"/>
    <w:rsid w:val="00E87606"/>
    <w:rsid w:val="00E96960"/>
    <w:rsid w:val="00EC381C"/>
    <w:rsid w:val="00F21391"/>
    <w:rsid w:val="00F8447E"/>
    <w:rsid w:val="00FB6671"/>
    <w:rsid w:val="00FD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A46FAB"/>
  <w15:docId w15:val="{C6003BD9-4012-475D-A075-E1A5B096E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760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606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13BC9"/>
    <w:rPr>
      <w:rFonts w:ascii="Times New Roman" w:eastAsiaTheme="minorHAnsi" w:hAnsi="Times New Roman" w:cs="Times New Roman"/>
    </w:rPr>
  </w:style>
  <w:style w:type="paragraph" w:styleId="ListParagraph">
    <w:name w:val="List Paragraph"/>
    <w:basedOn w:val="Normal"/>
    <w:uiPriority w:val="34"/>
    <w:qFormat/>
    <w:rsid w:val="00013B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CB1"/>
    <w:rPr>
      <w:color w:val="0000FF" w:themeColor="hyperlink"/>
      <w:u w:val="single"/>
    </w:rPr>
  </w:style>
  <w:style w:type="character" w:customStyle="1" w:styleId="markzqss8nznv">
    <w:name w:val="markzqss8nznv"/>
    <w:basedOn w:val="DefaultParagraphFont"/>
    <w:rsid w:val="00A80607"/>
  </w:style>
  <w:style w:type="paragraph" w:styleId="NoSpacing">
    <w:name w:val="No Spacing"/>
    <w:uiPriority w:val="1"/>
    <w:qFormat/>
    <w:rsid w:val="003E5186"/>
    <w:rPr>
      <w:rFonts w:eastAsiaTheme="minorHAnsi"/>
      <w:sz w:val="22"/>
      <w:szCs w:val="22"/>
    </w:rPr>
  </w:style>
  <w:style w:type="character" w:customStyle="1" w:styleId="eop">
    <w:name w:val="eop"/>
    <w:basedOn w:val="DefaultParagraphFont"/>
    <w:rsid w:val="003E5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40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office@hoglezoo.org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hoglezoo.org/jobs_volunteers/internships/" TargetMode="External"/><Relationship Id="rId12" Type="http://schemas.openxmlformats.org/officeDocument/2006/relationships/hyperlink" Target="file:///\\10.0.0.7\public\INTERN%20Committee\Intern%20Job%20Descriptions\2019\volunteeroffice@hoglezoo.org%2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mailto:volunteeroffice@hoglezoo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hoglezoo.org/jobs_volunteers/internships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\\10.0.0.7\public\INTERN%20Committee\Intern%20Job%20Descriptions\2019\volunteeroffice@hoglezoo.org%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D80A50-C93D-4206-B472-5B7D567B3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's Hogle Zoo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on Weston</dc:creator>
  <cp:lastModifiedBy>Kelly McCulley</cp:lastModifiedBy>
  <cp:revision>3</cp:revision>
  <cp:lastPrinted>2020-12-13T22:31:00Z</cp:lastPrinted>
  <dcterms:created xsi:type="dcterms:W3CDTF">2021-11-07T17:08:00Z</dcterms:created>
  <dcterms:modified xsi:type="dcterms:W3CDTF">2021-12-12T22:25:00Z</dcterms:modified>
</cp:coreProperties>
</file>